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154122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  <w:r w:rsidR="00FE3E51" w:rsidRPr="00AE6A74">
        <w:rPr>
          <w:rStyle w:val="Hyperlink"/>
          <w:color w:val="32383E"/>
          <w:szCs w:val="20"/>
          <w:u w:val="none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  <w:u w:val="none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821DC7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7DEE69BC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</w:t>
      </w:r>
      <w:r w:rsidR="00837A88" w:rsidRPr="00837A88">
        <w:rPr>
          <w:rStyle w:val="Hyperlink"/>
          <w:color w:val="32383E"/>
          <w:u w:val="none"/>
        </w:rPr>
        <w:t xml:space="preserve">elevate </w:t>
      </w:r>
      <w:r w:rsidR="00E44ED1">
        <w:rPr>
          <w:rStyle w:val="Hyperlink"/>
          <w:color w:val="32383E"/>
          <w:u w:val="non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  <w:u w:val="none"/>
        </w:rPr>
        <w:t>and maintain legal compliance</w:t>
      </w:r>
      <w:r w:rsidR="007B3A07">
        <w:rPr>
          <w:rStyle w:val="Hyperlink"/>
          <w:color w:val="32383E"/>
          <w:u w:val="none"/>
        </w:rPr>
        <w:t xml:space="preserve">, </w:t>
      </w:r>
      <w:r w:rsidR="009C2556" w:rsidRPr="009C2556">
        <w:rPr>
          <w:rStyle w:val="Hyperlink"/>
          <w:color w:val="32383E"/>
          <w:u w:val="none"/>
        </w:rPr>
        <w:t xml:space="preserve">while also advancing </w:t>
      </w:r>
      <w:r w:rsidR="006372BB">
        <w:rPr>
          <w:rStyle w:val="Hyperlink"/>
          <w:color w:val="32383E"/>
          <w:u w:val="none"/>
        </w:rPr>
        <w:t>SEO</w:t>
      </w:r>
      <w:r w:rsidR="009C2556" w:rsidRPr="009C2556">
        <w:rPr>
          <w:rStyle w:val="Hyperlink"/>
          <w:color w:val="32383E"/>
          <w:u w:val="none"/>
        </w:rPr>
        <w:t xml:space="preserve"> and </w:t>
      </w:r>
      <w:r w:rsidR="00270DC6" w:rsidRPr="00270DC6">
        <w:rPr>
          <w:rStyle w:val="Hyperlink"/>
          <w:color w:val="32383E"/>
          <w:u w:val="none"/>
        </w:rPr>
        <w:t>Core Web Vitals</w:t>
      </w:r>
      <w:r w:rsidR="00270DC6">
        <w:rPr>
          <w:rStyle w:val="Hyperlink"/>
          <w:color w:val="32383E"/>
          <w:u w:val="none"/>
        </w:rPr>
        <w:t xml:space="preserve">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</w:t>
      </w:r>
      <w:hyperlink r:id="rId13" w:history="1">
        <w:r w:rsidR="00D3330B" w:rsidRPr="006D2055">
          <w:rPr>
            <w:rStyle w:val="Hyperlink"/>
            <w:color w:val="0B6BCB"/>
            <w:u w:val="none"/>
          </w:rPr>
          <w:t>Viu.com</w:t>
        </w:r>
      </w:hyperlink>
      <w:r w:rsidR="00D3330B">
        <w:rPr>
          <w:rStyle w:val="Hyperlink"/>
          <w:color w:val="32383E"/>
          <w:u w:val="none"/>
        </w:rPr>
        <w:t xml:space="preserve"> </w:t>
      </w:r>
      <w:r w:rsidR="0029541D">
        <w:rPr>
          <w:rStyle w:val="Hyperlink"/>
          <w:color w:val="32383E"/>
          <w:u w:val="none"/>
        </w:rPr>
        <w:t xml:space="preserve">by </w:t>
      </w:r>
      <w:r w:rsidR="00D3330B" w:rsidRPr="00D3330B">
        <w:rPr>
          <w:rStyle w:val="Hyperlink"/>
          <w:color w:val="32383E"/>
          <w:u w:val="none"/>
        </w:rPr>
        <w:t>utilizing technologies such as Next.j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4" w:history="1">
        <w:r w:rsidR="00A777C5" w:rsidRPr="00E75696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5" w:history="1">
        <w:r w:rsidR="00C27896" w:rsidRPr="00675C41">
          <w:rPr>
            <w:rStyle w:val="Hyperlink"/>
            <w:color w:val="0B6BCB"/>
            <w:u w:val="none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 xml:space="preserve">adoption of Turborepo to facilitate the shift to a </w:t>
      </w:r>
      <w:proofErr w:type="spellStart"/>
      <w:r w:rsidR="009367DF" w:rsidRPr="009367DF">
        <w:t>monorepo</w:t>
      </w:r>
      <w:proofErr w:type="spellEnd"/>
      <w:r w:rsidR="009367DF" w:rsidRPr="009367DF">
        <w:t xml:space="preserve">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154122" w:rsidP="00625A77">
      <w:pPr>
        <w:spacing w:line="240" w:lineRule="auto"/>
        <w:rPr>
          <w:color w:val="25252D"/>
        </w:rPr>
      </w:pPr>
      <w:hyperlink r:id="rId16" w:history="1">
        <w:r w:rsidR="00700751" w:rsidRPr="00F93C4F">
          <w:rPr>
            <w:rStyle w:val="Hyperlink"/>
            <w:color w:val="0B6BCB"/>
            <w:u w:val="none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7" w:history="1">
        <w:r w:rsidR="00866A1C" w:rsidRPr="006828B6">
          <w:rPr>
            <w:rStyle w:val="Hyperlink"/>
            <w:color w:val="0B6BCB"/>
            <w:u w:val="none"/>
            <w:lang w:val="en-US"/>
          </w:rPr>
          <w:t>HA</w:t>
        </w:r>
        <w:r w:rsidRPr="006828B6">
          <w:rPr>
            <w:rStyle w:val="Hyperlink"/>
            <w:color w:val="0B6BCB"/>
            <w:u w:val="none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proofErr w:type="spellStart"/>
      <w:r w:rsidR="003257C5">
        <w:t>TanStack</w:t>
      </w:r>
      <w:proofErr w:type="spellEnd"/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154122" w:rsidP="000714EE">
      <w:pPr>
        <w:tabs>
          <w:tab w:val="right" w:pos="10800"/>
        </w:tabs>
      </w:pPr>
      <w:hyperlink r:id="rId18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154122" w:rsidP="00F520E0">
      <w:pPr>
        <w:rPr>
          <w:rStyle w:val="Hyperlink"/>
          <w:u w:val="none"/>
        </w:rPr>
      </w:pPr>
      <w:hyperlink r:id="rId19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154122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154122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01D707EB" w14:textId="29A95DEF" w:rsidR="00C81EDC" w:rsidRPr="008E5442" w:rsidRDefault="00154122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proofErr w:type="spellStart"/>
        <w:r w:rsidR="00C81EDC" w:rsidRPr="00AA3A56">
          <w:rPr>
            <w:rStyle w:val="Hyperlink"/>
            <w:color w:val="32383E"/>
            <w:u w:val="none"/>
          </w:rPr>
          <w:t>Vercel</w:t>
        </w:r>
        <w:proofErr w:type="spellEnd"/>
        <w:r w:rsidR="00C81EDC" w:rsidRPr="00AA3A56">
          <w:rPr>
            <w:rStyle w:val="Hyperlink"/>
            <w:color w:val="32383E"/>
            <w:u w:val="none"/>
          </w:rPr>
          <w:t xml:space="preserve">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A011A6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1CBAB4DD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7A36412A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803E5FB" w:usb2="00000010" w:usb3="00000000" w:csb0="00000097" w:csb1="00000000"/>
    <w:embedRegular r:id="rId1" w:fontKey="{7B8FF729-4F52-4E9F-8EDA-722924EFF55B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E38ECEE1-8539-43D2-8831-7B4DE3B25944}"/>
  </w:font>
  <w:font w:name="Geist Medium">
    <w:panose1 w:val="00000000000000000000"/>
    <w:charset w:val="00"/>
    <w:family w:val="auto"/>
    <w:pitch w:val="variable"/>
    <w:sig w:usb0="A10002FF" w:usb1="4803E5FB" w:usb2="00000010" w:usb3="00000000" w:csb0="00000097" w:csb1="00000000"/>
    <w:embedRegular r:id="rId3" w:fontKey="{C6F4C73E-4AB2-4DCB-AE84-90165D6BE36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C9F55A1C-62A0-406E-8CCB-1EE7EC35F372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BA5437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0C36A87C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26DBE5E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1pt;height:13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3pt;height:14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3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3pt;height:13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3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.05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.0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3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8pt;height:10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457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0408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hkust.edu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risma/extension-read-replica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a.org.hk/" TargetMode="External"/><Relationship Id="rId20" Type="http://schemas.openxmlformats.org/officeDocument/2006/relationships/hyperlink" Target="https://mui.com/cor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onsieur-cuisine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www.hk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tecpal.com/" TargetMode="External"/><Relationship Id="rId22" Type="http://schemas.openxmlformats.org/officeDocument/2006/relationships/hyperlink" Target="https://github.com/vercel/style-guide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1</Pages>
  <Words>456</Words>
  <Characters>3665</Characters>
  <Application>Microsoft Office Word</Application>
  <DocSecurity>0</DocSecurity>
  <Lines>93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60</cp:revision>
  <cp:lastPrinted>2024-03-26T12:00:00Z</cp:lastPrinted>
  <dcterms:created xsi:type="dcterms:W3CDTF">2023-09-27T12:04:00Z</dcterms:created>
  <dcterms:modified xsi:type="dcterms:W3CDTF">2024-03-26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